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91D720" w14:textId="784298FC" w:rsidR="005A42E9" w:rsidRDefault="005A42E9" w:rsidP="005A42E9">
      <w:pPr>
        <w:jc w:val="center"/>
        <w:rPr>
          <w:b/>
          <w:bCs/>
          <w:sz w:val="30"/>
          <w:szCs w:val="30"/>
        </w:rPr>
      </w:pPr>
      <w:r w:rsidRPr="006012F3">
        <w:rPr>
          <w:b/>
          <w:bCs/>
          <w:sz w:val="30"/>
          <w:szCs w:val="30"/>
        </w:rPr>
        <w:t>BÁO CÁO BÀI TẬP TUẦN I</w:t>
      </w:r>
      <w:r>
        <w:rPr>
          <w:b/>
          <w:bCs/>
          <w:sz w:val="30"/>
          <w:szCs w:val="30"/>
        </w:rPr>
        <w:t>I</w:t>
      </w:r>
      <w:r w:rsidRPr="006012F3">
        <w:rPr>
          <w:b/>
          <w:bCs/>
          <w:sz w:val="30"/>
          <w:szCs w:val="30"/>
        </w:rPr>
        <w:t xml:space="preserve"> VỚI GIAO THỨC </w:t>
      </w:r>
      <w:r>
        <w:rPr>
          <w:b/>
          <w:bCs/>
          <w:sz w:val="30"/>
          <w:szCs w:val="30"/>
        </w:rPr>
        <w:t>MTTQ</w:t>
      </w:r>
    </w:p>
    <w:p w14:paraId="0033D2C9" w14:textId="79A3EFDE" w:rsidR="005A42E9" w:rsidRDefault="005A42E9" w:rsidP="005A42E9">
      <w:pPr>
        <w:rPr>
          <w:b/>
          <w:bCs/>
          <w:sz w:val="26"/>
          <w:szCs w:val="26"/>
        </w:rPr>
      </w:pPr>
      <w:r w:rsidRPr="005A42E9">
        <w:rPr>
          <w:b/>
          <w:bCs/>
          <w:sz w:val="26"/>
          <w:szCs w:val="26"/>
        </w:rPr>
        <w:t>Họ và tên: Lê Anh Vũ 20200673</w:t>
      </w:r>
    </w:p>
    <w:p w14:paraId="60F21275" w14:textId="51A05E9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Khai báo các thư viện và các giá trị khởi tạo.</w:t>
      </w:r>
    </w:p>
    <w:p w14:paraId="7BC07ADB" w14:textId="6488E247" w:rsidR="005A42E9" w:rsidRDefault="005A42E9" w:rsidP="005A42E9">
      <w:pPr>
        <w:rPr>
          <w:sz w:val="26"/>
          <w:szCs w:val="26"/>
        </w:rPr>
      </w:pPr>
      <w:r w:rsidRPr="005A42E9">
        <w:rPr>
          <w:b/>
          <w:bCs/>
          <w:noProof/>
          <w:sz w:val="26"/>
          <w:szCs w:val="26"/>
        </w:rPr>
        <w:drawing>
          <wp:inline distT="0" distB="0" distL="0" distR="0" wp14:anchorId="3444AE68" wp14:editId="290F7331">
            <wp:extent cx="5707380" cy="2704825"/>
            <wp:effectExtent l="0" t="0" r="7620" b="635"/>
            <wp:docPr id="161883836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883836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847932" cy="2771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6744" w14:textId="16AC3743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iết hàm thực hiện kết nối một client với MQTT Broker qua client_id, port và broker.</w:t>
      </w:r>
    </w:p>
    <w:p w14:paraId="5F436F3F" w14:textId="754B1141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drawing>
          <wp:inline distT="0" distB="0" distL="0" distR="0" wp14:anchorId="5BE1E2F2" wp14:editId="5FC49275">
            <wp:extent cx="5966460" cy="2994660"/>
            <wp:effectExtent l="0" t="0" r="0" b="0"/>
            <wp:docPr id="53550379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50379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66460" cy="299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8264" w14:textId="0A9CECCC" w:rsidR="005A42E9" w:rsidRDefault="005A42E9" w:rsidP="005A42E9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>Viết hàm thiết lập kết nối mqtt của client</w:t>
      </w:r>
    </w:p>
    <w:p w14:paraId="6EEA92DD" w14:textId="76725C8E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Thiết lập một file dạng json để gửi từ publish tới subscribe với một số trường đã được định nghĩa. Viết hàm gửi. </w:t>
      </w:r>
    </w:p>
    <w:p w14:paraId="275FE220" w14:textId="67CE952F" w:rsidR="005A42E9" w:rsidRDefault="005A42E9" w:rsidP="00F27A41">
      <w:pPr>
        <w:rPr>
          <w:i/>
          <w:iCs/>
          <w:sz w:val="26"/>
          <w:szCs w:val="26"/>
        </w:rPr>
      </w:pPr>
      <w:r w:rsidRPr="005A42E9">
        <w:rPr>
          <w:i/>
          <w:iCs/>
          <w:noProof/>
          <w:sz w:val="26"/>
          <w:szCs w:val="26"/>
        </w:rPr>
        <w:lastRenderedPageBreak/>
        <w:drawing>
          <wp:inline distT="0" distB="0" distL="0" distR="0" wp14:anchorId="7B3E22C2" wp14:editId="5187A922">
            <wp:extent cx="5478780" cy="3162300"/>
            <wp:effectExtent l="0" t="0" r="7620" b="0"/>
            <wp:docPr id="476413" name="Hình ảnh 1" descr="Ảnh có chứa văn bản, ảnh chụp màn hình, Phông chữ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6413" name="Hình ảnh 1" descr="Ảnh có chứa văn bản, ảnh chụp màn hình, Phông chữ&#10;&#10;Mô tả được tạo tự độ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2CF1" w14:textId="7BF260F7" w:rsidR="005A42E9" w:rsidRDefault="005A42E9" w:rsidP="005A42E9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t xml:space="preserve">Thiết lập một kiểu data gửi dạng json và hàm thực hiện client thực hiện gửi file này. Hàm </w:t>
      </w:r>
      <w:r>
        <w:rPr>
          <w:b/>
          <w:bCs/>
          <w:i/>
          <w:iCs/>
          <w:sz w:val="26"/>
          <w:szCs w:val="26"/>
        </w:rPr>
        <w:t xml:space="preserve">run_publish() </w:t>
      </w:r>
      <w:r>
        <w:rPr>
          <w:i/>
          <w:iCs/>
          <w:sz w:val="26"/>
          <w:szCs w:val="26"/>
        </w:rPr>
        <w:t>sẽ thực hiện kết nối và gửi dữ liệu</w:t>
      </w:r>
    </w:p>
    <w:p w14:paraId="6F7FF8ED" w14:textId="47F6F71D" w:rsidR="00F27A41" w:rsidRP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Viết hàm lấy dữ liệu được gửi từ publish tới subscribe và hàm thực thi chương chình main.</w:t>
      </w:r>
    </w:p>
    <w:p w14:paraId="48AAF436" w14:textId="6F2D3D08" w:rsidR="005A42E9" w:rsidRDefault="00B96920" w:rsidP="005A42E9">
      <w:pPr>
        <w:jc w:val="center"/>
        <w:rPr>
          <w:i/>
          <w:iCs/>
          <w:sz w:val="26"/>
          <w:szCs w:val="26"/>
        </w:rPr>
      </w:pPr>
      <w:r w:rsidRPr="00B96920">
        <w:rPr>
          <w:i/>
          <w:iCs/>
          <w:sz w:val="26"/>
          <w:szCs w:val="26"/>
        </w:rPr>
        <w:drawing>
          <wp:inline distT="0" distB="0" distL="0" distR="0" wp14:anchorId="358B5BCF" wp14:editId="7D0795B8">
            <wp:extent cx="5943600" cy="3820160"/>
            <wp:effectExtent l="0" t="0" r="0" b="8890"/>
            <wp:docPr id="1276589" name="Hình ảnh 1" descr="Ảnh có chứa văn bản, ảnh chụp màn hình, phần mềm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6589" name="Hình ảnh 1" descr="Ảnh có chứa văn bản, ảnh chụp màn hình, phần mềm&#10;&#10;Mô tả được tạo tự độ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2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D0914" w14:textId="1734E4FC" w:rsidR="00E810CB" w:rsidRDefault="005A42E9" w:rsidP="00F27A41">
      <w:pPr>
        <w:jc w:val="center"/>
        <w:rPr>
          <w:i/>
          <w:iCs/>
          <w:sz w:val="26"/>
          <w:szCs w:val="26"/>
        </w:rPr>
      </w:pPr>
      <w:r>
        <w:rPr>
          <w:i/>
          <w:iCs/>
          <w:sz w:val="26"/>
          <w:szCs w:val="26"/>
        </w:rPr>
        <w:lastRenderedPageBreak/>
        <w:t>Hàm để thiết lập kết nối và trả về kết quả khi publish gửi dữ liệu gì lên subcribe. Hàm main để thực hiện chương trình.</w:t>
      </w:r>
    </w:p>
    <w:p w14:paraId="5D1E3D5F" w14:textId="19BA7356" w:rsidR="00F27A41" w:rsidRDefault="00F27A41" w:rsidP="00F27A41">
      <w:pPr>
        <w:pStyle w:val="oancuaDanhsach"/>
        <w:numPr>
          <w:ilvl w:val="0"/>
          <w:numId w:val="1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Kết quả thực hiện chương trình và MQTTBox</w:t>
      </w:r>
    </w:p>
    <w:p w14:paraId="7521F4D5" w14:textId="7DC4A9C0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Chạy chương trình để gửi file json</w:t>
      </w:r>
    </w:p>
    <w:p w14:paraId="68A11AE4" w14:textId="56F2407E" w:rsidR="00F27A41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26A0F8D8" wp14:editId="73DEC438">
            <wp:extent cx="5943600" cy="499110"/>
            <wp:effectExtent l="0" t="0" r="0" b="0"/>
            <wp:docPr id="1868119277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11927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51351" w14:textId="2560021B" w:rsidR="00D66DED" w:rsidRDefault="006A1CCE" w:rsidP="00F27A41">
      <w:pPr>
        <w:pStyle w:val="oancuaDanhsach"/>
        <w:rPr>
          <w:b/>
          <w:bCs/>
          <w:sz w:val="26"/>
          <w:szCs w:val="26"/>
        </w:rPr>
      </w:pP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6F3D90CF" wp14:editId="7438DC28">
            <wp:extent cx="5943600" cy="3242310"/>
            <wp:effectExtent l="0" t="0" r="0" b="0"/>
            <wp:docPr id="1499574584" name="Hình ảnh 1" descr="Ảnh có chứa văn bản, ảnh chụp màn hình, phần mềm, số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574584" name="Hình ảnh 1" descr="Ảnh có chứa văn bản, ảnh chụp màn hình, phần mềm, số&#10;&#10;Mô tả được tạo tự độ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2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EC6AC" w14:textId="30997619" w:rsidR="00D66DED" w:rsidRDefault="00D66DED" w:rsidP="00D66DED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Chạy chương trình khi gửi dữ liệu từ MQTTBox </w:t>
      </w:r>
    </w:p>
    <w:p w14:paraId="7E947BC5" w14:textId="7B0454AB" w:rsidR="006A1CCE" w:rsidRPr="006A1CCE" w:rsidRDefault="00B96920" w:rsidP="006A1CCE">
      <w:pPr>
        <w:ind w:left="720"/>
        <w:rPr>
          <w:b/>
          <w:bCs/>
          <w:sz w:val="26"/>
          <w:szCs w:val="26"/>
        </w:rPr>
      </w:pPr>
      <w:r w:rsidRPr="00B96920">
        <w:rPr>
          <w:b/>
          <w:bCs/>
          <w:sz w:val="26"/>
          <w:szCs w:val="26"/>
        </w:rPr>
        <w:drawing>
          <wp:inline distT="0" distB="0" distL="0" distR="0" wp14:anchorId="70313135" wp14:editId="5F93C905">
            <wp:extent cx="5943600" cy="1480820"/>
            <wp:effectExtent l="0" t="0" r="0" b="5080"/>
            <wp:docPr id="1641491250" name="Hình ảnh 1" descr="Ảnh có chứa văn bản, Phông chữ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1491250" name="Hình ảnh 1" descr="Ảnh có chứa văn bản, Phông chữ, ảnh chụp màn hình&#10;&#10;Mô tả được tạo tự độ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FF8CF" w14:textId="19577DA2" w:rsidR="006A1CCE" w:rsidRDefault="006A1CCE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ab/>
      </w:r>
      <w:r w:rsidRPr="006A1CCE">
        <w:rPr>
          <w:b/>
          <w:bCs/>
          <w:noProof/>
          <w:sz w:val="26"/>
          <w:szCs w:val="26"/>
        </w:rPr>
        <w:drawing>
          <wp:inline distT="0" distB="0" distL="0" distR="0" wp14:anchorId="4C7B60B4" wp14:editId="4289C05C">
            <wp:extent cx="5943600" cy="3253105"/>
            <wp:effectExtent l="0" t="0" r="0" b="4445"/>
            <wp:docPr id="213377866" name="Hình ảnh 1" descr="Ảnh có chứa văn bản, ảnh chụp màn hình, phần mềm, Trang web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77866" name="Hình ảnh 1" descr="Ảnh có chứa văn bản, ảnh chụp màn hình, phần mềm, Trang web&#10;&#10;Mô tả được tạo tự độ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BD9B5" w14:textId="0FAD9BEF" w:rsidR="00913C91" w:rsidRPr="006A1CCE" w:rsidRDefault="00913C91" w:rsidP="006A1CCE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Link github: </w:t>
      </w:r>
      <w:hyperlink r:id="rId13" w:history="1">
        <w:r w:rsidR="00202E00">
          <w:rPr>
            <w:rStyle w:val="Siuktni"/>
          </w:rPr>
          <w:t>kaisacht/IOT (github.com)</w:t>
        </w:r>
      </w:hyperlink>
    </w:p>
    <w:sectPr w:rsidR="00913C91" w:rsidRPr="006A1C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06E28"/>
    <w:multiLevelType w:val="hybridMultilevel"/>
    <w:tmpl w:val="E936634A"/>
    <w:lvl w:ilvl="0" w:tplc="6F023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9B2577"/>
    <w:multiLevelType w:val="hybridMultilevel"/>
    <w:tmpl w:val="B4F479D0"/>
    <w:lvl w:ilvl="0" w:tplc="64709B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657000576">
    <w:abstractNumId w:val="0"/>
  </w:num>
  <w:num w:numId="2" w16cid:durableId="3189670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zNLYwN7U0NDQ0MDJW0lEKTi0uzszPAykwrgUALLxVNiwAAAA="/>
  </w:docVars>
  <w:rsids>
    <w:rsidRoot w:val="001F1BF3"/>
    <w:rsid w:val="001F1BF3"/>
    <w:rsid w:val="00202E00"/>
    <w:rsid w:val="00332AD9"/>
    <w:rsid w:val="005A42E9"/>
    <w:rsid w:val="006A1CCE"/>
    <w:rsid w:val="006D0D23"/>
    <w:rsid w:val="00913C91"/>
    <w:rsid w:val="00B96920"/>
    <w:rsid w:val="00D66DED"/>
    <w:rsid w:val="00E810CB"/>
    <w:rsid w:val="00F27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CB828"/>
  <w15:chartTrackingRefBased/>
  <w15:docId w15:val="{C2D1CC1B-FF02-40AE-AA0A-88C6FAB15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A42E9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F27A41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913C9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github.com/kaisacht/IO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4</Pages>
  <Words>140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5</cp:revision>
  <dcterms:created xsi:type="dcterms:W3CDTF">2023-10-25T07:08:00Z</dcterms:created>
  <dcterms:modified xsi:type="dcterms:W3CDTF">2023-10-25T08:28:00Z</dcterms:modified>
</cp:coreProperties>
</file>